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1-30</w:t>
      </w:r>
      <w:r>
        <w:t xml:space="preserve"> </w:t>
      </w:r>
      <w:r>
        <w:t xml:space="preserve">06:13:3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1e0de82ee7168e0c23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1-30T06:13:45Z</dcterms:created>
  <dcterms:modified xsi:type="dcterms:W3CDTF">2025-01-30T06:1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1-30 06:13:39</vt:lpwstr>
  </property>
</Properties>
</file>